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FA3556" w14:textId="67DCE74D" w:rsidR="00D11B70" w:rsidRDefault="00D11B70" w:rsidP="009205C1">
      <w:pPr>
        <w:spacing w:after="0"/>
        <w:jc w:val="center"/>
        <w:rPr>
          <w:rFonts w:cstheme="minorHAnsi"/>
          <w:b/>
          <w:bCs/>
          <w:sz w:val="24"/>
          <w:szCs w:val="24"/>
        </w:rPr>
      </w:pPr>
    </w:p>
    <w:p w14:paraId="20A2649E" w14:textId="77777777" w:rsidR="00D11B70" w:rsidRDefault="00D11B70" w:rsidP="009205C1">
      <w:pPr>
        <w:spacing w:after="0"/>
        <w:jc w:val="center"/>
        <w:rPr>
          <w:rFonts w:cstheme="minorHAnsi"/>
          <w:b/>
          <w:bCs/>
          <w:sz w:val="24"/>
          <w:szCs w:val="24"/>
        </w:rPr>
      </w:pPr>
    </w:p>
    <w:p w14:paraId="463B519C" w14:textId="77777777" w:rsidR="00C820B3" w:rsidRPr="00217C95" w:rsidRDefault="00C820B3" w:rsidP="009205C1">
      <w:pPr>
        <w:spacing w:after="0"/>
        <w:jc w:val="center"/>
        <w:rPr>
          <w:rFonts w:cstheme="minorHAnsi"/>
          <w:b/>
          <w:bCs/>
          <w:sz w:val="24"/>
          <w:szCs w:val="24"/>
        </w:rPr>
      </w:pPr>
    </w:p>
    <w:p w14:paraId="2D1602AF" w14:textId="77777777" w:rsidR="007063A3" w:rsidRDefault="007063A3" w:rsidP="007063A3"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3C42BB5E" wp14:editId="671AD9BE">
            <wp:simplePos x="0" y="0"/>
            <wp:positionH relativeFrom="margin">
              <wp:posOffset>-495300</wp:posOffset>
            </wp:positionH>
            <wp:positionV relativeFrom="paragraph">
              <wp:posOffset>-447675</wp:posOffset>
            </wp:positionV>
            <wp:extent cx="1247775" cy="1141095"/>
            <wp:effectExtent l="0" t="0" r="9525" b="1905"/>
            <wp:wrapNone/>
            <wp:docPr id="2" name="Picture 2" descr="United State Air Force Auxiliary Civil Air Patrol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nited State Air Force Auxiliary Civil Air Patrol sea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141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71F1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202AA3" wp14:editId="4910762C">
                <wp:simplePos x="0" y="0"/>
                <wp:positionH relativeFrom="column">
                  <wp:posOffset>923925</wp:posOffset>
                </wp:positionH>
                <wp:positionV relativeFrom="paragraph">
                  <wp:posOffset>-514350</wp:posOffset>
                </wp:positionV>
                <wp:extent cx="4029075" cy="1333500"/>
                <wp:effectExtent l="0" t="0" r="0" b="0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1333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E0D210" w14:textId="77777777" w:rsidR="007063A3" w:rsidRDefault="007063A3" w:rsidP="007063A3">
                            <w:pPr>
                              <w:widowControl w:val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99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99"/>
                                <w:sz w:val="19"/>
                                <w:szCs w:val="19"/>
                              </w:rPr>
                              <w:t>HEADQUARTERS</w:t>
                            </w:r>
                          </w:p>
                          <w:p w14:paraId="5DE78CCC" w14:textId="77777777" w:rsidR="007063A3" w:rsidRDefault="007063A3" w:rsidP="007063A3">
                            <w:pPr>
                              <w:pStyle w:val="Heading1"/>
                              <w:widowControl w:val="0"/>
                              <w:rPr>
                                <w:rFonts w:ascii="Arial" w:hAnsi="Arial" w:cs="Arial"/>
                                <w:b/>
                                <w:bCs/>
                                <w:color w:val="000099"/>
                                <w:sz w:val="29"/>
                                <w:szCs w:val="29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99"/>
                                <w:sz w:val="29"/>
                                <w:szCs w:val="29"/>
                              </w:rPr>
                              <w:t xml:space="preserve">      ALASKA WING, CIVIL AIR PATROL</w:t>
                            </w:r>
                          </w:p>
                          <w:p w14:paraId="171157E9" w14:textId="77777777" w:rsidR="007063A3" w:rsidRDefault="007063A3" w:rsidP="007063A3">
                            <w:pPr>
                              <w:widowControl w:val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99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99"/>
                                <w:sz w:val="19"/>
                                <w:szCs w:val="19"/>
                              </w:rPr>
                              <w:t>AUXILIARY OF THE UNITED STATES AIR FORCE</w:t>
                            </w:r>
                          </w:p>
                          <w:p w14:paraId="0F664B68" w14:textId="77777777" w:rsidR="007063A3" w:rsidRPr="00CF71F1" w:rsidRDefault="007063A3" w:rsidP="007063A3">
                            <w:pPr>
                              <w:widowControl w:val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99"/>
                                <w:sz w:val="16"/>
                                <w:szCs w:val="19"/>
                              </w:rPr>
                            </w:pPr>
                            <w:r w:rsidRPr="00CF71F1">
                              <w:rPr>
                                <w:rFonts w:ascii="Arial" w:hAnsi="Arial" w:cs="Arial"/>
                                <w:b/>
                                <w:bCs/>
                                <w:color w:val="000099"/>
                                <w:sz w:val="16"/>
                                <w:szCs w:val="19"/>
                              </w:rPr>
                              <w:t xml:space="preserve">P.O. BOX 6014 </w:t>
                            </w:r>
                            <w:r w:rsidRPr="00CF71F1">
                              <w:rPr>
                                <w:rFonts w:ascii="Arial" w:hAnsi="Symbol"/>
                                <w:b/>
                                <w:bCs/>
                                <w:color w:val="000099"/>
                                <w:sz w:val="16"/>
                                <w:szCs w:val="19"/>
                              </w:rPr>
                              <w:t></w:t>
                            </w:r>
                            <w:r w:rsidRPr="00CF71F1">
                              <w:rPr>
                                <w:rFonts w:ascii="Arial" w:hAnsi="Arial" w:cs="Arial"/>
                                <w:b/>
                                <w:bCs/>
                                <w:color w:val="000099"/>
                                <w:sz w:val="16"/>
                                <w:szCs w:val="19"/>
                              </w:rPr>
                              <w:t xml:space="preserve"> JBER, AK 99506-6014</w:t>
                            </w:r>
                          </w:p>
                          <w:p w14:paraId="62678C60" w14:textId="77777777" w:rsidR="007063A3" w:rsidRPr="00CF71F1" w:rsidRDefault="007063A3" w:rsidP="007063A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99"/>
                                <w:sz w:val="16"/>
                                <w:szCs w:val="19"/>
                              </w:rPr>
                            </w:pPr>
                            <w:r w:rsidRPr="00CF71F1">
                              <w:rPr>
                                <w:rFonts w:ascii="Arial" w:hAnsi="Arial" w:cs="Arial"/>
                                <w:b/>
                                <w:bCs/>
                                <w:color w:val="000099"/>
                                <w:sz w:val="16"/>
                                <w:szCs w:val="19"/>
                              </w:rPr>
                              <w:t xml:space="preserve">OFFICE 907.551.3145 </w:t>
                            </w:r>
                            <w:r w:rsidRPr="00CF71F1">
                              <w:rPr>
                                <w:rFonts w:ascii="Arial" w:hAnsi="Symbol"/>
                                <w:b/>
                                <w:bCs/>
                                <w:color w:val="000099"/>
                                <w:sz w:val="16"/>
                                <w:szCs w:val="19"/>
                              </w:rPr>
                              <w:t></w:t>
                            </w:r>
                            <w:r w:rsidRPr="00CF71F1">
                              <w:rPr>
                                <w:rFonts w:ascii="Arial" w:hAnsi="Arial" w:cs="Arial"/>
                                <w:b/>
                                <w:bCs/>
                                <w:color w:val="000099"/>
                                <w:sz w:val="16"/>
                                <w:szCs w:val="19"/>
                              </w:rPr>
                              <w:t xml:space="preserve"> FAX 907.202-836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C202AA3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72.75pt;margin-top:-40.5pt;width:317.25pt;height:1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" filled="f" stroked="f" insetpen="t">
                <v:textbox>
                  <w:txbxContent>
                    <w:p w14:paraId="3AE0D210" w14:textId="77777777" w:rsidR="007063A3" w:rsidRDefault="007063A3" w:rsidP="007063A3">
                      <w:pPr>
                        <w:widowControl w:val="0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99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99"/>
                          <w:sz w:val="19"/>
                          <w:szCs w:val="19"/>
                        </w:rPr>
                        <w:t>HEADQUARTERS</w:t>
                      </w:r>
                    </w:p>
                    <w:p w14:paraId="5DE78CCC" w14:textId="77777777" w:rsidR="007063A3" w:rsidRDefault="007063A3" w:rsidP="007063A3">
                      <w:pPr>
                        <w:pStyle w:val="Heading1"/>
                        <w:widowControl w:val="0"/>
                        <w:rPr>
                          <w:rFonts w:ascii="Arial" w:hAnsi="Arial" w:cs="Arial"/>
                          <w:b/>
                          <w:bCs/>
                          <w:color w:val="000099"/>
                          <w:sz w:val="29"/>
                          <w:szCs w:val="29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99"/>
                          <w:sz w:val="29"/>
                          <w:szCs w:val="29"/>
                        </w:rPr>
                        <w:t xml:space="preserve">      ALASKA WING, CIVIL AIR PATROL</w:t>
                      </w:r>
                    </w:p>
                    <w:p w14:paraId="171157E9" w14:textId="77777777" w:rsidR="007063A3" w:rsidRDefault="007063A3" w:rsidP="007063A3">
                      <w:pPr>
                        <w:widowControl w:val="0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99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99"/>
                          <w:sz w:val="19"/>
                          <w:szCs w:val="19"/>
                        </w:rPr>
                        <w:t>AUXILIARY OF THE UNITED STATES AIR FORCE</w:t>
                      </w:r>
                    </w:p>
                    <w:p w14:paraId="0F664B68" w14:textId="77777777" w:rsidR="007063A3" w:rsidRPr="00CF71F1" w:rsidRDefault="007063A3" w:rsidP="007063A3">
                      <w:pPr>
                        <w:widowControl w:val="0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99"/>
                          <w:sz w:val="16"/>
                          <w:szCs w:val="19"/>
                        </w:rPr>
                      </w:pPr>
                      <w:r w:rsidRPr="00CF71F1">
                        <w:rPr>
                          <w:rFonts w:ascii="Arial" w:hAnsi="Arial" w:cs="Arial"/>
                          <w:b/>
                          <w:bCs/>
                          <w:color w:val="000099"/>
                          <w:sz w:val="16"/>
                          <w:szCs w:val="19"/>
                        </w:rPr>
                        <w:t xml:space="preserve">P.O. BOX 6014 </w:t>
                      </w:r>
                      <w:r w:rsidRPr="00CF71F1">
                        <w:rPr>
                          <w:rFonts w:ascii="Arial" w:hAnsi="Symbol"/>
                          <w:b/>
                          <w:bCs/>
                          <w:color w:val="000099"/>
                          <w:sz w:val="16"/>
                          <w:szCs w:val="19"/>
                        </w:rPr>
                        <w:t></w:t>
                      </w:r>
                      <w:r w:rsidRPr="00CF71F1">
                        <w:rPr>
                          <w:rFonts w:ascii="Arial" w:hAnsi="Arial" w:cs="Arial"/>
                          <w:b/>
                          <w:bCs/>
                          <w:color w:val="000099"/>
                          <w:sz w:val="16"/>
                          <w:szCs w:val="19"/>
                        </w:rPr>
                        <w:t xml:space="preserve"> JBER, AK 99506-6014</w:t>
                      </w:r>
                    </w:p>
                    <w:p w14:paraId="62678C60" w14:textId="77777777" w:rsidR="007063A3" w:rsidRPr="00CF71F1" w:rsidRDefault="007063A3" w:rsidP="007063A3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000099"/>
                          <w:sz w:val="16"/>
                          <w:szCs w:val="19"/>
                        </w:rPr>
                      </w:pPr>
                      <w:r w:rsidRPr="00CF71F1">
                        <w:rPr>
                          <w:rFonts w:ascii="Arial" w:hAnsi="Arial" w:cs="Arial"/>
                          <w:b/>
                          <w:bCs/>
                          <w:color w:val="000099"/>
                          <w:sz w:val="16"/>
                          <w:szCs w:val="19"/>
                        </w:rPr>
                        <w:t xml:space="preserve">OFFICE 907.551.3145 </w:t>
                      </w:r>
                      <w:r w:rsidRPr="00CF71F1">
                        <w:rPr>
                          <w:rFonts w:ascii="Arial" w:hAnsi="Symbol"/>
                          <w:b/>
                          <w:bCs/>
                          <w:color w:val="000099"/>
                          <w:sz w:val="16"/>
                          <w:szCs w:val="19"/>
                        </w:rPr>
                        <w:t></w:t>
                      </w:r>
                      <w:r w:rsidRPr="00CF71F1">
                        <w:rPr>
                          <w:rFonts w:ascii="Arial" w:hAnsi="Arial" w:cs="Arial"/>
                          <w:b/>
                          <w:bCs/>
                          <w:color w:val="000099"/>
                          <w:sz w:val="16"/>
                          <w:szCs w:val="19"/>
                        </w:rPr>
                        <w:t xml:space="preserve"> FAX 907.202-836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1792505A" wp14:editId="6321426B">
            <wp:simplePos x="0" y="0"/>
            <wp:positionH relativeFrom="column">
              <wp:posOffset>5324476</wp:posOffset>
            </wp:positionH>
            <wp:positionV relativeFrom="paragraph">
              <wp:posOffset>-466725</wp:posOffset>
            </wp:positionV>
            <wp:extent cx="1192538" cy="1323975"/>
            <wp:effectExtent l="0" t="0" r="762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7061" cy="13623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71B00B" w14:textId="77777777" w:rsidR="007063A3" w:rsidRDefault="007063A3" w:rsidP="007063A3"/>
    <w:p w14:paraId="647B5FE0" w14:textId="77777777" w:rsidR="007063A3" w:rsidRPr="00364484" w:rsidRDefault="007063A3" w:rsidP="007063A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64484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</w:t>
      </w:r>
    </w:p>
    <w:p w14:paraId="6C19F1F5" w14:textId="77777777" w:rsidR="007063A3" w:rsidRDefault="007063A3" w:rsidP="007063A3">
      <w:pPr>
        <w:spacing w:after="0"/>
        <w:rPr>
          <w:rFonts w:cstheme="minorHAnsi"/>
          <w:sz w:val="24"/>
          <w:szCs w:val="24"/>
        </w:rPr>
      </w:pPr>
      <w:r w:rsidRPr="009A2CF8">
        <w:rPr>
          <w:rFonts w:cstheme="minorHAnsi"/>
          <w:sz w:val="24"/>
          <w:szCs w:val="24"/>
        </w:rPr>
        <w:t xml:space="preserve">                                                                                                          </w:t>
      </w:r>
      <w:r w:rsidRPr="009A2CF8">
        <w:rPr>
          <w:rFonts w:cstheme="minorHAnsi"/>
          <w:sz w:val="24"/>
          <w:szCs w:val="24"/>
        </w:rPr>
        <w:tab/>
      </w:r>
      <w:r w:rsidRPr="009A2CF8">
        <w:rPr>
          <w:rFonts w:cstheme="minorHAnsi"/>
          <w:sz w:val="24"/>
          <w:szCs w:val="24"/>
        </w:rPr>
        <w:tab/>
      </w:r>
      <w:r w:rsidRPr="009A2CF8">
        <w:rPr>
          <w:rFonts w:cstheme="minorHAnsi"/>
          <w:sz w:val="24"/>
          <w:szCs w:val="24"/>
        </w:rPr>
        <w:tab/>
        <w:t xml:space="preserve">      </w:t>
      </w:r>
      <w:r>
        <w:rPr>
          <w:rFonts w:cstheme="minorHAnsi"/>
          <w:sz w:val="24"/>
          <w:szCs w:val="24"/>
        </w:rPr>
        <w:t xml:space="preserve">          </w:t>
      </w:r>
    </w:p>
    <w:p w14:paraId="3A643F30" w14:textId="77777777" w:rsidR="007063A3" w:rsidRDefault="007063A3" w:rsidP="007063A3">
      <w:pPr>
        <w:spacing w:after="0"/>
        <w:ind w:left="79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(Date)</w:t>
      </w:r>
    </w:p>
    <w:p w14:paraId="32D8DF97" w14:textId="769AD0A3" w:rsidR="007063A3" w:rsidRPr="009A2CF8" w:rsidRDefault="007063A3" w:rsidP="007063A3">
      <w:pPr>
        <w:spacing w:after="0"/>
        <w:rPr>
          <w:rFonts w:cstheme="minorHAnsi"/>
          <w:sz w:val="24"/>
          <w:szCs w:val="24"/>
        </w:rPr>
      </w:pPr>
      <w:r w:rsidRPr="009A2CF8">
        <w:rPr>
          <w:rFonts w:cstheme="minorHAnsi"/>
          <w:sz w:val="24"/>
          <w:szCs w:val="24"/>
        </w:rPr>
        <w:t xml:space="preserve">MEMORANDUM FOR </w:t>
      </w:r>
      <w:r>
        <w:rPr>
          <w:rFonts w:cstheme="minorHAnsi"/>
          <w:sz w:val="24"/>
          <w:szCs w:val="24"/>
        </w:rPr>
        <w:t xml:space="preserve"> 202</w:t>
      </w:r>
      <w:r w:rsidR="009022FE">
        <w:rPr>
          <w:rFonts w:cstheme="minorHAnsi"/>
          <w:sz w:val="24"/>
          <w:szCs w:val="24"/>
        </w:rPr>
        <w:t xml:space="preserve">2 </w:t>
      </w:r>
      <w:r>
        <w:rPr>
          <w:rFonts w:cstheme="minorHAnsi"/>
          <w:sz w:val="24"/>
          <w:szCs w:val="24"/>
        </w:rPr>
        <w:t>AKWG ENCAMPMENT SELECTION BOARD</w:t>
      </w:r>
    </w:p>
    <w:p w14:paraId="450684D0" w14:textId="77777777" w:rsidR="007063A3" w:rsidRPr="004C18C6" w:rsidRDefault="007063A3" w:rsidP="007063A3">
      <w:pPr>
        <w:spacing w:after="0"/>
        <w:rPr>
          <w:rFonts w:cstheme="minorHAnsi"/>
          <w:sz w:val="16"/>
          <w:szCs w:val="16"/>
        </w:rPr>
      </w:pPr>
    </w:p>
    <w:p w14:paraId="2621FB0D" w14:textId="77777777" w:rsidR="007063A3" w:rsidRPr="009A2CF8" w:rsidRDefault="007063A3" w:rsidP="007063A3">
      <w:pPr>
        <w:spacing w:after="0"/>
        <w:rPr>
          <w:rFonts w:cstheme="minorHAnsi"/>
          <w:sz w:val="24"/>
          <w:szCs w:val="24"/>
        </w:rPr>
      </w:pPr>
      <w:r w:rsidRPr="009A2CF8">
        <w:rPr>
          <w:rFonts w:cstheme="minorHAnsi"/>
          <w:sz w:val="24"/>
          <w:szCs w:val="24"/>
        </w:rPr>
        <w:t>FROM</w:t>
      </w:r>
      <w:proofErr w:type="gramStart"/>
      <w:r w:rsidRPr="009A2CF8">
        <w:rPr>
          <w:rFonts w:cstheme="minorHAnsi"/>
          <w:sz w:val="24"/>
          <w:szCs w:val="24"/>
        </w:rPr>
        <w:t>:</w:t>
      </w:r>
      <w:r>
        <w:rPr>
          <w:rFonts w:cstheme="minorHAnsi"/>
          <w:sz w:val="24"/>
          <w:szCs w:val="24"/>
        </w:rPr>
        <w:t xml:space="preserve">  (</w:t>
      </w:r>
      <w:proofErr w:type="gramEnd"/>
      <w:r>
        <w:rPr>
          <w:rFonts w:cstheme="minorHAnsi"/>
          <w:sz w:val="24"/>
          <w:szCs w:val="24"/>
        </w:rPr>
        <w:t>Your Name)</w:t>
      </w:r>
    </w:p>
    <w:p w14:paraId="00A8F340" w14:textId="77777777" w:rsidR="007063A3" w:rsidRPr="009A2CF8" w:rsidRDefault="007063A3" w:rsidP="007063A3">
      <w:pPr>
        <w:spacing w:after="0"/>
        <w:rPr>
          <w:rFonts w:cstheme="minorHAnsi"/>
          <w:sz w:val="24"/>
          <w:szCs w:val="24"/>
        </w:rPr>
      </w:pPr>
      <w:r w:rsidRPr="009A2CF8">
        <w:rPr>
          <w:rFonts w:cstheme="minorHAnsi"/>
          <w:sz w:val="24"/>
          <w:szCs w:val="24"/>
        </w:rPr>
        <w:t xml:space="preserve">                        </w:t>
      </w:r>
    </w:p>
    <w:p w14:paraId="6C888356" w14:textId="03CAC7E5" w:rsidR="007063A3" w:rsidRPr="009A2CF8" w:rsidRDefault="007063A3" w:rsidP="007063A3">
      <w:pPr>
        <w:spacing w:after="0"/>
        <w:rPr>
          <w:rFonts w:cstheme="minorHAnsi"/>
          <w:sz w:val="24"/>
          <w:szCs w:val="24"/>
        </w:rPr>
      </w:pPr>
      <w:r w:rsidRPr="009A2CF8">
        <w:rPr>
          <w:rFonts w:cstheme="minorHAnsi"/>
          <w:sz w:val="24"/>
          <w:szCs w:val="24"/>
        </w:rPr>
        <w:t xml:space="preserve">SUBJECT: </w:t>
      </w:r>
      <w:r>
        <w:rPr>
          <w:rFonts w:cstheme="minorHAnsi"/>
          <w:sz w:val="24"/>
          <w:szCs w:val="24"/>
        </w:rPr>
        <w:t xml:space="preserve">Letter of Intent for 2020 AKWG Encampment Cadet Executive </w:t>
      </w:r>
      <w:r w:rsidR="003E6C1C">
        <w:rPr>
          <w:rFonts w:cstheme="minorHAnsi"/>
          <w:sz w:val="24"/>
          <w:szCs w:val="24"/>
        </w:rPr>
        <w:t>Cadre</w:t>
      </w:r>
      <w:r>
        <w:rPr>
          <w:rFonts w:cstheme="minorHAnsi"/>
          <w:sz w:val="24"/>
          <w:szCs w:val="24"/>
        </w:rPr>
        <w:t xml:space="preserve"> (CEC)</w:t>
      </w:r>
    </w:p>
    <w:p w14:paraId="4C237713" w14:textId="77777777" w:rsidR="007063A3" w:rsidRPr="004C18C6" w:rsidRDefault="007063A3" w:rsidP="007063A3">
      <w:pPr>
        <w:spacing w:after="0"/>
        <w:rPr>
          <w:rFonts w:cstheme="minorHAnsi"/>
          <w:sz w:val="16"/>
          <w:szCs w:val="16"/>
        </w:rPr>
      </w:pPr>
    </w:p>
    <w:p w14:paraId="079BEA73" w14:textId="1CE574A3" w:rsidR="007063A3" w:rsidRDefault="007063A3" w:rsidP="007063A3">
      <w:pPr>
        <w:spacing w:after="0"/>
        <w:rPr>
          <w:rFonts w:cstheme="minorHAnsi"/>
          <w:sz w:val="24"/>
          <w:szCs w:val="24"/>
        </w:rPr>
      </w:pPr>
      <w:r w:rsidRPr="009A2CF8">
        <w:rPr>
          <w:rFonts w:cstheme="minorHAnsi"/>
          <w:sz w:val="24"/>
          <w:szCs w:val="24"/>
        </w:rPr>
        <w:t xml:space="preserve">1.  </w:t>
      </w:r>
      <w:r>
        <w:rPr>
          <w:rFonts w:cstheme="minorHAnsi"/>
          <w:sz w:val="24"/>
          <w:szCs w:val="24"/>
        </w:rPr>
        <w:t xml:space="preserve">I am applying for </w:t>
      </w:r>
      <w:r w:rsidR="00F334FD">
        <w:rPr>
          <w:rFonts w:cstheme="minorHAnsi"/>
          <w:sz w:val="24"/>
          <w:szCs w:val="24"/>
        </w:rPr>
        <w:t xml:space="preserve">the </w:t>
      </w:r>
      <w:r w:rsidR="009022FE">
        <w:rPr>
          <w:rFonts w:cstheme="minorHAnsi"/>
          <w:sz w:val="24"/>
          <w:szCs w:val="24"/>
        </w:rPr>
        <w:t>CEC</w:t>
      </w:r>
      <w:r w:rsidR="003E6C1C">
        <w:rPr>
          <w:rFonts w:cstheme="minorHAnsi"/>
          <w:sz w:val="24"/>
          <w:szCs w:val="24"/>
        </w:rPr>
        <w:t xml:space="preserve"> </w:t>
      </w:r>
      <w:r w:rsidR="00F334FD">
        <w:rPr>
          <w:rFonts w:cstheme="minorHAnsi"/>
          <w:sz w:val="24"/>
          <w:szCs w:val="24"/>
        </w:rPr>
        <w:t xml:space="preserve">position of…  </w:t>
      </w:r>
      <w:r>
        <w:rPr>
          <w:rFonts w:cstheme="minorHAnsi"/>
          <w:sz w:val="24"/>
          <w:szCs w:val="24"/>
        </w:rPr>
        <w:t>and am a good fit for th</w:t>
      </w:r>
      <w:r w:rsidR="00F334FD">
        <w:rPr>
          <w:rFonts w:cstheme="minorHAnsi"/>
          <w:sz w:val="24"/>
          <w:szCs w:val="24"/>
        </w:rPr>
        <w:t xml:space="preserve">is </w:t>
      </w:r>
      <w:r>
        <w:rPr>
          <w:rFonts w:cstheme="minorHAnsi"/>
          <w:sz w:val="24"/>
          <w:szCs w:val="24"/>
        </w:rPr>
        <w:t>leadership position based on my experience…</w:t>
      </w:r>
      <w:r w:rsidR="00F334FD">
        <w:rPr>
          <w:rFonts w:cstheme="minorHAnsi"/>
          <w:sz w:val="24"/>
          <w:szCs w:val="24"/>
        </w:rPr>
        <w:t xml:space="preserve">  My </w:t>
      </w:r>
      <w:r w:rsidR="00146A97">
        <w:rPr>
          <w:rFonts w:cstheme="minorHAnsi"/>
          <w:sz w:val="24"/>
          <w:szCs w:val="24"/>
        </w:rPr>
        <w:t>other staff positions choices are</w:t>
      </w:r>
      <w:r w:rsidR="00F334FD">
        <w:rPr>
          <w:rFonts w:cstheme="minorHAnsi"/>
          <w:sz w:val="24"/>
          <w:szCs w:val="24"/>
        </w:rPr>
        <w:t xml:space="preserve">… (include relevant experience for your </w:t>
      </w:r>
      <w:r w:rsidR="00146A97">
        <w:rPr>
          <w:rFonts w:cstheme="minorHAnsi"/>
          <w:sz w:val="24"/>
          <w:szCs w:val="24"/>
        </w:rPr>
        <w:t>other</w:t>
      </w:r>
      <w:r w:rsidR="00F334FD">
        <w:rPr>
          <w:rFonts w:cstheme="minorHAnsi"/>
          <w:sz w:val="24"/>
          <w:szCs w:val="24"/>
        </w:rPr>
        <w:t xml:space="preserve"> preferences). </w:t>
      </w:r>
    </w:p>
    <w:p w14:paraId="5813F3B8" w14:textId="77777777" w:rsidR="00D11B70" w:rsidRDefault="00D11B70" w:rsidP="007063A3">
      <w:pPr>
        <w:spacing w:after="0"/>
        <w:rPr>
          <w:rFonts w:cstheme="minorHAnsi"/>
          <w:sz w:val="24"/>
          <w:szCs w:val="24"/>
        </w:rPr>
      </w:pPr>
    </w:p>
    <w:p w14:paraId="037DE964" w14:textId="421CBA6D" w:rsidR="007063A3" w:rsidRDefault="007063A3" w:rsidP="007063A3">
      <w:pPr>
        <w:spacing w:after="0"/>
        <w:rPr>
          <w:rFonts w:cstheme="minorHAnsi"/>
          <w:sz w:val="24"/>
          <w:szCs w:val="24"/>
        </w:rPr>
      </w:pPr>
    </w:p>
    <w:p w14:paraId="581FEBCB" w14:textId="77777777" w:rsidR="009022FE" w:rsidRDefault="009022FE" w:rsidP="007063A3">
      <w:pPr>
        <w:spacing w:after="0"/>
        <w:rPr>
          <w:rFonts w:cstheme="minorHAnsi"/>
          <w:sz w:val="24"/>
          <w:szCs w:val="24"/>
        </w:rPr>
      </w:pPr>
    </w:p>
    <w:p w14:paraId="2511019B" w14:textId="18774B89" w:rsidR="00D11B70" w:rsidRDefault="00D11B70" w:rsidP="007063A3">
      <w:pPr>
        <w:spacing w:after="0"/>
        <w:rPr>
          <w:rFonts w:cstheme="minorHAnsi"/>
          <w:sz w:val="24"/>
          <w:szCs w:val="24"/>
        </w:rPr>
      </w:pPr>
    </w:p>
    <w:p w14:paraId="33999166" w14:textId="77777777" w:rsidR="00D11B70" w:rsidRDefault="00D11B70" w:rsidP="007063A3">
      <w:pPr>
        <w:spacing w:after="0"/>
        <w:rPr>
          <w:rFonts w:cstheme="minorHAnsi"/>
          <w:sz w:val="24"/>
          <w:szCs w:val="24"/>
        </w:rPr>
      </w:pPr>
    </w:p>
    <w:p w14:paraId="106F49DE" w14:textId="11FA81BE" w:rsidR="007063A3" w:rsidRDefault="007063A3" w:rsidP="007063A3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2.  Leadership is often shown through overcoming adversity.  An example of how I </w:t>
      </w:r>
      <w:r w:rsidR="00146A97">
        <w:rPr>
          <w:rFonts w:cstheme="minorHAnsi"/>
          <w:sz w:val="24"/>
          <w:szCs w:val="24"/>
        </w:rPr>
        <w:t xml:space="preserve">have overcome </w:t>
      </w:r>
      <w:r>
        <w:rPr>
          <w:rFonts w:cstheme="minorHAnsi"/>
          <w:sz w:val="24"/>
          <w:szCs w:val="24"/>
        </w:rPr>
        <w:t>adversity as a leader is…</w:t>
      </w:r>
    </w:p>
    <w:p w14:paraId="18718764" w14:textId="256BCC99" w:rsidR="007063A3" w:rsidRDefault="007063A3" w:rsidP="007063A3">
      <w:pPr>
        <w:spacing w:after="0"/>
        <w:rPr>
          <w:rFonts w:cstheme="minorHAnsi"/>
          <w:sz w:val="24"/>
          <w:szCs w:val="24"/>
        </w:rPr>
      </w:pPr>
    </w:p>
    <w:p w14:paraId="3394DB8E" w14:textId="70B7A57C" w:rsidR="00D11B70" w:rsidRDefault="00D11B70" w:rsidP="007063A3">
      <w:pPr>
        <w:spacing w:after="0"/>
        <w:rPr>
          <w:rFonts w:cstheme="minorHAnsi"/>
          <w:sz w:val="24"/>
          <w:szCs w:val="24"/>
        </w:rPr>
      </w:pPr>
    </w:p>
    <w:p w14:paraId="50546A27" w14:textId="7CFCF1A5" w:rsidR="00D11B70" w:rsidRDefault="00D11B70" w:rsidP="007063A3">
      <w:pPr>
        <w:spacing w:after="0"/>
        <w:rPr>
          <w:rFonts w:cstheme="minorHAnsi"/>
          <w:sz w:val="24"/>
          <w:szCs w:val="24"/>
        </w:rPr>
      </w:pPr>
    </w:p>
    <w:p w14:paraId="0ECF4F2A" w14:textId="77777777" w:rsidR="009022FE" w:rsidRDefault="009022FE" w:rsidP="007063A3">
      <w:pPr>
        <w:spacing w:after="0"/>
        <w:rPr>
          <w:rFonts w:cstheme="minorHAnsi"/>
          <w:sz w:val="24"/>
          <w:szCs w:val="24"/>
        </w:rPr>
      </w:pPr>
    </w:p>
    <w:p w14:paraId="2FEA1820" w14:textId="77777777" w:rsidR="00D11B70" w:rsidRDefault="00D11B70" w:rsidP="007063A3">
      <w:pPr>
        <w:spacing w:after="0"/>
        <w:rPr>
          <w:rFonts w:cstheme="minorHAnsi"/>
          <w:sz w:val="24"/>
          <w:szCs w:val="24"/>
        </w:rPr>
      </w:pPr>
    </w:p>
    <w:p w14:paraId="5663D494" w14:textId="6DBB0DFE" w:rsidR="007063A3" w:rsidRDefault="007063A3" w:rsidP="007063A3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3.  I</w:t>
      </w:r>
      <w:r w:rsidR="00627D50">
        <w:rPr>
          <w:rFonts w:cstheme="minorHAnsi"/>
          <w:sz w:val="24"/>
          <w:szCs w:val="24"/>
        </w:rPr>
        <w:t xml:space="preserve"> am</w:t>
      </w:r>
      <w:r>
        <w:rPr>
          <w:rFonts w:cstheme="minorHAnsi"/>
          <w:sz w:val="24"/>
          <w:szCs w:val="24"/>
        </w:rPr>
        <w:t xml:space="preserve"> available </w:t>
      </w:r>
      <w:r w:rsidR="00146A97">
        <w:rPr>
          <w:rFonts w:cstheme="minorHAnsi"/>
          <w:sz w:val="24"/>
          <w:szCs w:val="24"/>
        </w:rPr>
        <w:t>9-19</w:t>
      </w:r>
      <w:r>
        <w:rPr>
          <w:rFonts w:cstheme="minorHAnsi"/>
          <w:sz w:val="24"/>
          <w:szCs w:val="24"/>
        </w:rPr>
        <w:t xml:space="preserve"> June 202</w:t>
      </w:r>
      <w:r w:rsidR="00146A97">
        <w:rPr>
          <w:rFonts w:cstheme="minorHAnsi"/>
          <w:sz w:val="24"/>
          <w:szCs w:val="24"/>
        </w:rPr>
        <w:t>2</w:t>
      </w:r>
      <w:r w:rsidR="00627D50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without interruption.  I </w:t>
      </w:r>
      <w:r w:rsidR="00627D50">
        <w:rPr>
          <w:rFonts w:cstheme="minorHAnsi"/>
          <w:sz w:val="24"/>
          <w:szCs w:val="24"/>
        </w:rPr>
        <w:t xml:space="preserve">am </w:t>
      </w:r>
      <w:r>
        <w:rPr>
          <w:rFonts w:cstheme="minorHAnsi"/>
          <w:sz w:val="24"/>
          <w:szCs w:val="24"/>
        </w:rPr>
        <w:t>available</w:t>
      </w:r>
      <w:r w:rsidR="00146A97">
        <w:rPr>
          <w:rFonts w:cstheme="minorHAnsi"/>
          <w:sz w:val="24"/>
          <w:szCs w:val="24"/>
        </w:rPr>
        <w:t xml:space="preserve">, on average, at least five hours per week </w:t>
      </w:r>
      <w:r w:rsidR="009022FE">
        <w:rPr>
          <w:rFonts w:cstheme="minorHAnsi"/>
          <w:sz w:val="24"/>
          <w:szCs w:val="24"/>
        </w:rPr>
        <w:t>from</w:t>
      </w:r>
      <w:r w:rsidR="00146A97">
        <w:rPr>
          <w:rFonts w:cstheme="minorHAnsi"/>
          <w:sz w:val="24"/>
          <w:szCs w:val="24"/>
        </w:rPr>
        <w:t xml:space="preserve"> December 2021 </w:t>
      </w:r>
      <w:r w:rsidR="009022FE">
        <w:rPr>
          <w:rFonts w:cstheme="minorHAnsi"/>
          <w:sz w:val="24"/>
          <w:szCs w:val="24"/>
        </w:rPr>
        <w:t xml:space="preserve">until Encampment </w:t>
      </w:r>
      <w:r w:rsidR="00146A97">
        <w:rPr>
          <w:rFonts w:cstheme="minorHAnsi"/>
          <w:sz w:val="24"/>
          <w:szCs w:val="24"/>
        </w:rPr>
        <w:t xml:space="preserve">and </w:t>
      </w:r>
      <w:r>
        <w:rPr>
          <w:rFonts w:cstheme="minorHAnsi"/>
          <w:sz w:val="24"/>
          <w:szCs w:val="24"/>
        </w:rPr>
        <w:t xml:space="preserve">for the </w:t>
      </w:r>
      <w:r w:rsidR="00627D50">
        <w:rPr>
          <w:rFonts w:cstheme="minorHAnsi"/>
          <w:sz w:val="24"/>
          <w:szCs w:val="24"/>
        </w:rPr>
        <w:t xml:space="preserve">May </w:t>
      </w:r>
      <w:r>
        <w:rPr>
          <w:rFonts w:cstheme="minorHAnsi"/>
          <w:sz w:val="24"/>
          <w:szCs w:val="24"/>
        </w:rPr>
        <w:t>weekend training (dates TBD) to ensure a successful encampment</w:t>
      </w:r>
      <w:r w:rsidR="00146A97">
        <w:rPr>
          <w:rFonts w:cstheme="minorHAnsi"/>
          <w:sz w:val="24"/>
          <w:szCs w:val="24"/>
        </w:rPr>
        <w:t xml:space="preserve">.  I </w:t>
      </w:r>
      <w:r>
        <w:rPr>
          <w:rFonts w:cstheme="minorHAnsi"/>
          <w:sz w:val="24"/>
          <w:szCs w:val="24"/>
        </w:rPr>
        <w:t xml:space="preserve">will advise my chain of command of any scheduling conflicts and make up lost training.  I will embody the CAP core values at all times at encampment, whether on or off duty.  I understand that the selection board will consider my preferences but may offer me a </w:t>
      </w:r>
      <w:r w:rsidR="00627D50">
        <w:rPr>
          <w:rFonts w:cstheme="minorHAnsi"/>
          <w:sz w:val="24"/>
          <w:szCs w:val="24"/>
        </w:rPr>
        <w:t xml:space="preserve">different </w:t>
      </w:r>
      <w:r>
        <w:rPr>
          <w:rFonts w:cstheme="minorHAnsi"/>
          <w:sz w:val="24"/>
          <w:szCs w:val="24"/>
        </w:rPr>
        <w:t>position based on my experience, qualifications</w:t>
      </w:r>
      <w:r w:rsidR="00D11B70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and the needs of the encampment staff.  </w:t>
      </w:r>
    </w:p>
    <w:p w14:paraId="4EDF1605" w14:textId="77777777" w:rsidR="007063A3" w:rsidRDefault="007063A3" w:rsidP="007063A3">
      <w:pPr>
        <w:spacing w:after="0"/>
        <w:rPr>
          <w:rFonts w:cstheme="minorHAnsi"/>
          <w:sz w:val="24"/>
          <w:szCs w:val="24"/>
        </w:rPr>
      </w:pPr>
    </w:p>
    <w:p w14:paraId="5F5C9901" w14:textId="77777777" w:rsidR="007063A3" w:rsidRDefault="007063A3" w:rsidP="007063A3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                                                                            //Signed//</w:t>
      </w:r>
    </w:p>
    <w:p w14:paraId="7E66975F" w14:textId="77777777" w:rsidR="007063A3" w:rsidRDefault="007063A3" w:rsidP="007063A3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(YOUR FULL NAME), (Your Rank), CAP</w:t>
      </w:r>
    </w:p>
    <w:p w14:paraId="1AB00753" w14:textId="34DF4B11" w:rsidR="003A3CF2" w:rsidRPr="009022FE" w:rsidRDefault="007063A3" w:rsidP="009022FE">
      <w:pPr>
        <w:spacing w:after="0"/>
        <w:ind w:left="43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(Your Squadron)</w:t>
      </w:r>
    </w:p>
    <w:sectPr w:rsidR="003A3CF2" w:rsidRPr="009022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C823D" w14:textId="77777777" w:rsidR="00F17008" w:rsidRDefault="00F17008" w:rsidP="003A3CF2">
      <w:pPr>
        <w:spacing w:after="0" w:line="240" w:lineRule="auto"/>
      </w:pPr>
      <w:r>
        <w:separator/>
      </w:r>
    </w:p>
  </w:endnote>
  <w:endnote w:type="continuationSeparator" w:id="0">
    <w:p w14:paraId="1E1646A5" w14:textId="77777777" w:rsidR="00F17008" w:rsidRDefault="00F17008" w:rsidP="003A3C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AC6BB" w14:textId="77777777" w:rsidR="00F17008" w:rsidRDefault="00F17008" w:rsidP="003A3CF2">
      <w:pPr>
        <w:spacing w:after="0" w:line="240" w:lineRule="auto"/>
      </w:pPr>
      <w:r>
        <w:separator/>
      </w:r>
    </w:p>
  </w:footnote>
  <w:footnote w:type="continuationSeparator" w:id="0">
    <w:p w14:paraId="38519417" w14:textId="77777777" w:rsidR="00F17008" w:rsidRDefault="00F17008" w:rsidP="003A3C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65C33"/>
    <w:multiLevelType w:val="hybridMultilevel"/>
    <w:tmpl w:val="8E54BB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C83D21"/>
    <w:multiLevelType w:val="hybridMultilevel"/>
    <w:tmpl w:val="E3802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jIwMjU1NDYztDBR0lEKTi0uzszPAykwqgUANd/vYiwAAAA="/>
  </w:docVars>
  <w:rsids>
    <w:rsidRoot w:val="00CF71F1"/>
    <w:rsid w:val="000151BE"/>
    <w:rsid w:val="00032FAA"/>
    <w:rsid w:val="00045786"/>
    <w:rsid w:val="0007316B"/>
    <w:rsid w:val="000C1908"/>
    <w:rsid w:val="000C330D"/>
    <w:rsid w:val="000D2367"/>
    <w:rsid w:val="00117A7A"/>
    <w:rsid w:val="00146A97"/>
    <w:rsid w:val="00156345"/>
    <w:rsid w:val="00194DE4"/>
    <w:rsid w:val="001B53A9"/>
    <w:rsid w:val="001F2B7F"/>
    <w:rsid w:val="00213CF5"/>
    <w:rsid w:val="00217C95"/>
    <w:rsid w:val="002929C3"/>
    <w:rsid w:val="002C1641"/>
    <w:rsid w:val="002D17DC"/>
    <w:rsid w:val="002D62C3"/>
    <w:rsid w:val="00334316"/>
    <w:rsid w:val="00361A06"/>
    <w:rsid w:val="00364484"/>
    <w:rsid w:val="003A3CF2"/>
    <w:rsid w:val="003B6CF2"/>
    <w:rsid w:val="003E12B9"/>
    <w:rsid w:val="003E1F23"/>
    <w:rsid w:val="003E6C1C"/>
    <w:rsid w:val="004041E6"/>
    <w:rsid w:val="00410F52"/>
    <w:rsid w:val="00454024"/>
    <w:rsid w:val="004C18C6"/>
    <w:rsid w:val="004E4E8E"/>
    <w:rsid w:val="004F2FF5"/>
    <w:rsid w:val="004F6C05"/>
    <w:rsid w:val="00514B85"/>
    <w:rsid w:val="00527967"/>
    <w:rsid w:val="005B3232"/>
    <w:rsid w:val="00625E6F"/>
    <w:rsid w:val="00627D50"/>
    <w:rsid w:val="00634926"/>
    <w:rsid w:val="006A564D"/>
    <w:rsid w:val="006D2DAF"/>
    <w:rsid w:val="007063A3"/>
    <w:rsid w:val="007070BF"/>
    <w:rsid w:val="00736B8D"/>
    <w:rsid w:val="00750977"/>
    <w:rsid w:val="00762DD8"/>
    <w:rsid w:val="00770F45"/>
    <w:rsid w:val="00776D1E"/>
    <w:rsid w:val="007A66BA"/>
    <w:rsid w:val="007B4D03"/>
    <w:rsid w:val="007C1EA9"/>
    <w:rsid w:val="007D35AB"/>
    <w:rsid w:val="008344A0"/>
    <w:rsid w:val="00875EA8"/>
    <w:rsid w:val="008D43E3"/>
    <w:rsid w:val="008F424F"/>
    <w:rsid w:val="00900961"/>
    <w:rsid w:val="009022FE"/>
    <w:rsid w:val="009205C1"/>
    <w:rsid w:val="009775AB"/>
    <w:rsid w:val="009A2CF8"/>
    <w:rsid w:val="009A4BDB"/>
    <w:rsid w:val="00A22C53"/>
    <w:rsid w:val="00A42827"/>
    <w:rsid w:val="00B0560C"/>
    <w:rsid w:val="00B05EBF"/>
    <w:rsid w:val="00B830A7"/>
    <w:rsid w:val="00BD0BA7"/>
    <w:rsid w:val="00BF273B"/>
    <w:rsid w:val="00C204D3"/>
    <w:rsid w:val="00C30C52"/>
    <w:rsid w:val="00C820B3"/>
    <w:rsid w:val="00CB7A65"/>
    <w:rsid w:val="00CF71F1"/>
    <w:rsid w:val="00D11B70"/>
    <w:rsid w:val="00D15C73"/>
    <w:rsid w:val="00D647CB"/>
    <w:rsid w:val="00D67E7B"/>
    <w:rsid w:val="00DD7AC9"/>
    <w:rsid w:val="00E52BCE"/>
    <w:rsid w:val="00E54AFD"/>
    <w:rsid w:val="00E57FA1"/>
    <w:rsid w:val="00EF3C16"/>
    <w:rsid w:val="00F17008"/>
    <w:rsid w:val="00F247BB"/>
    <w:rsid w:val="00F334FD"/>
    <w:rsid w:val="00F77070"/>
    <w:rsid w:val="00FC4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FEB58"/>
  <w15:chartTrackingRefBased/>
  <w15:docId w15:val="{1D798159-3048-4B97-A3F0-F558BCB6F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71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71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6448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27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273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A3C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CF2"/>
  </w:style>
  <w:style w:type="paragraph" w:styleId="Footer">
    <w:name w:val="footer"/>
    <w:basedOn w:val="Normal"/>
    <w:link w:val="FooterChar"/>
    <w:uiPriority w:val="99"/>
    <w:unhideWhenUsed/>
    <w:rsid w:val="003A3C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C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37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3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7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8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8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48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55E65E-9DC0-4ADA-8598-C636DE68B6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1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Bowen</dc:creator>
  <cp:keywords/>
  <dc:description/>
  <cp:lastModifiedBy>Karen Padgett</cp:lastModifiedBy>
  <cp:revision>4</cp:revision>
  <cp:lastPrinted>2019-10-23T00:17:00Z</cp:lastPrinted>
  <dcterms:created xsi:type="dcterms:W3CDTF">2021-11-20T03:44:00Z</dcterms:created>
  <dcterms:modified xsi:type="dcterms:W3CDTF">2021-11-21T21:14:00Z</dcterms:modified>
</cp:coreProperties>
</file>